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59D6FE70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180792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5A5DC0CB" w:rsidR="00E63D9A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10884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4699CA04" w:rsidR="00E63D9A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 xml:space="preserve">Omar </w:t>
            </w:r>
            <w:proofErr w:type="spellStart"/>
            <w:r w:rsidRPr="00286877">
              <w:rPr>
                <w:bCs/>
                <w:color w:val="auto"/>
                <w:sz w:val="24"/>
                <w:szCs w:val="24"/>
              </w:rPr>
              <w:t>amdadullah</w:t>
            </w:r>
            <w:proofErr w:type="spellEnd"/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 w:rsidRPr="00286877">
              <w:rPr>
                <w:bCs/>
                <w:color w:val="auto"/>
                <w:sz w:val="24"/>
                <w:szCs w:val="24"/>
              </w:rPr>
              <w:t>202007896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EA35C43" w14:textId="5CD53FE2" w:rsidR="00286877" w:rsidRPr="000D62D8" w:rsidRDefault="00286877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286877">
              <w:rPr>
                <w:bCs/>
                <w:color w:val="auto"/>
                <w:sz w:val="24"/>
                <w:szCs w:val="24"/>
              </w:rPr>
              <w:t>Mostafa Youssef - 202106932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0ADF68BB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6268E88" w14:textId="6F513316" w:rsidR="00286877" w:rsidRDefault="00AA0CB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1" w:history="1">
              <w:r w:rsidR="00286877" w:rsidRPr="00F43CBA">
                <w:rPr>
                  <w:rStyle w:val="Hyperlink"/>
                  <w:b/>
                  <w:bCs/>
                  <w:sz w:val="28"/>
                  <w:szCs w:val="28"/>
                </w:rPr>
                <w:t>mh1807929@qu.edu.qa</w:t>
              </w:r>
            </w:hyperlink>
          </w:p>
          <w:p w14:paraId="5549B292" w14:textId="21298CE6" w:rsidR="00286877" w:rsidRDefault="00AA0CB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2" w:history="1">
              <w:r w:rsidR="00286877" w:rsidRPr="00F43CBA">
                <w:rPr>
                  <w:rStyle w:val="Hyperlink"/>
                  <w:b/>
                  <w:bCs/>
                  <w:sz w:val="28"/>
                  <w:szCs w:val="28"/>
                </w:rPr>
                <w:t>aa2108841@student.qu.edu.qa</w:t>
              </w:r>
            </w:hyperlink>
          </w:p>
          <w:p w14:paraId="2713C747" w14:textId="2ECB8682" w:rsidR="00286877" w:rsidRDefault="00AA0CB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3" w:history="1">
              <w:r w:rsidR="00286877" w:rsidRPr="00F43CBA">
                <w:rPr>
                  <w:rStyle w:val="Hyperlink"/>
                  <w:b/>
                  <w:bCs/>
                  <w:sz w:val="28"/>
                  <w:szCs w:val="28"/>
                </w:rPr>
                <w:t>oa2007896@student.qu.edu.qa</w:t>
              </w:r>
            </w:hyperlink>
          </w:p>
          <w:p w14:paraId="2C3920F8" w14:textId="48E95C00" w:rsidR="00286877" w:rsidRDefault="00AA0CB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hyperlink r:id="rId14" w:history="1">
              <w:r w:rsidR="00286877" w:rsidRPr="00F43CBA">
                <w:rPr>
                  <w:rStyle w:val="Hyperlink"/>
                  <w:b/>
                  <w:bCs/>
                  <w:sz w:val="28"/>
                  <w:szCs w:val="28"/>
                </w:rPr>
                <w:t>my2106932@student.qu.edu.qa</w:t>
              </w:r>
            </w:hyperlink>
          </w:p>
          <w:p w14:paraId="511334F6" w14:textId="082B5771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5E8C0247" w14:textId="0751232E" w:rsidR="00E63D9A" w:rsidRDefault="00AA0CB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5" w:history="1">
              <w:r w:rsidR="00286877" w:rsidRPr="00F43CBA">
                <w:rPr>
                  <w:rStyle w:val="Hyperlink"/>
                  <w:sz w:val="28"/>
                  <w:szCs w:val="28"/>
                </w:rPr>
                <w:t>https://github.com/mh1807929/Spring2025-Web-Development-Project.git</w:t>
              </w:r>
            </w:hyperlink>
          </w:p>
          <w:p w14:paraId="625792A0" w14:textId="08112A8F" w:rsidR="00286877" w:rsidRPr="000D62D8" w:rsidRDefault="00286877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064C83">
      <w:pPr>
        <w:spacing w:after="114"/>
        <w:ind w:right="249"/>
        <w:rPr>
          <w:b/>
          <w:bCs/>
          <w:vertAlign w:val="superscript"/>
        </w:rPr>
      </w:pPr>
    </w:p>
    <w:p w14:paraId="310FBAC6" w14:textId="77777777" w:rsidR="00364121" w:rsidRDefault="00364121" w:rsidP="00064C83">
      <w:pPr>
        <w:spacing w:after="114"/>
        <w:ind w:left="0" w:right="249" w:firstLine="0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273C504E" w14:textId="7CED2B51" w:rsidR="00C26509" w:rsidRDefault="00C26509" w:rsidP="00C26509"/>
    <w:p w14:paraId="31A3AD46" w14:textId="4151AC00" w:rsidR="00C26509" w:rsidRPr="00C26509" w:rsidRDefault="00064C83" w:rsidP="00C26509">
      <w:r w:rsidRPr="00064C83">
        <w:t xml:space="preserve">The QU Student Management System is a </w:t>
      </w:r>
      <w:r>
        <w:t>website</w:t>
      </w:r>
      <w:r w:rsidRPr="00064C83">
        <w:t xml:space="preserve"> for </w:t>
      </w:r>
      <w:r>
        <w:t>students, instructors and admin</w:t>
      </w:r>
      <w:r w:rsidRPr="00064C83">
        <w:t xml:space="preserve"> management at Qatar University's Computer Science and Engineering department. It's a </w:t>
      </w:r>
      <w:r>
        <w:t>website</w:t>
      </w:r>
      <w:r w:rsidRPr="00064C83">
        <w:t xml:space="preserve"> through which the </w:t>
      </w:r>
      <w:r>
        <w:t>QU</w:t>
      </w:r>
      <w:r w:rsidRPr="00064C83">
        <w:t xml:space="preserve"> runs all its </w:t>
      </w:r>
      <w:r>
        <w:t>student and instructor interactions regarding grades. I</w:t>
      </w:r>
      <w:r w:rsidRPr="00064C83">
        <w:t>t's a</w:t>
      </w:r>
      <w:r>
        <w:t>n</w:t>
      </w:r>
      <w:r w:rsidRPr="00064C83">
        <w:t xml:space="preserve"> </w:t>
      </w:r>
      <w:r>
        <w:t>online convenient method</w:t>
      </w:r>
      <w:r w:rsidRPr="00064C83">
        <w:t xml:space="preserve"> for students to find courses and register to keep track of their grades. Instructors access the </w:t>
      </w:r>
      <w:r>
        <w:t>website</w:t>
      </w:r>
      <w:r w:rsidRPr="00064C83">
        <w:t xml:space="preserve"> to report and manage courses</w:t>
      </w:r>
      <w:r>
        <w:t xml:space="preserve"> as well as submit grades</w:t>
      </w:r>
      <w:r w:rsidRPr="00064C83">
        <w:t xml:space="preserve">. The </w:t>
      </w:r>
      <w:r>
        <w:t xml:space="preserve">admin </w:t>
      </w:r>
      <w:proofErr w:type="gramStart"/>
      <w:r>
        <w:t xml:space="preserve">has </w:t>
      </w:r>
      <w:r w:rsidRPr="00064C83">
        <w:t xml:space="preserve"> acces</w:t>
      </w:r>
      <w:r>
        <w:t>s</w:t>
      </w:r>
      <w:proofErr w:type="gramEnd"/>
      <w:r>
        <w:t xml:space="preserve"> and the ability </w:t>
      </w:r>
      <w:r w:rsidRPr="00064C83">
        <w:t>to create</w:t>
      </w:r>
      <w:r>
        <w:t>/validate courses as well as cancelling them in case not enough students have registered</w:t>
      </w:r>
      <w:r w:rsidRPr="00064C83">
        <w:t>.</w:t>
      </w:r>
      <w:r>
        <w:t xml:space="preserve"> The website can 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76D1EF0B" w14:textId="4B76D1FA" w:rsidR="001C5D7F" w:rsidRPr="001C5D7F" w:rsidRDefault="00657581" w:rsidP="001C5D7F">
      <w:r>
        <w:rPr>
          <w:noProof/>
        </w:rPr>
        <w:drawing>
          <wp:inline distT="0" distB="0" distL="0" distR="0" wp14:anchorId="28624C92" wp14:editId="17B3D305">
            <wp:extent cx="7224414" cy="4770120"/>
            <wp:effectExtent l="0" t="0" r="0" b="0"/>
            <wp:docPr id="482701709" name="Picture 1" descr="A diagram of a student management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701709" name="Picture 1" descr="A diagram of a student management applicatio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25452" cy="477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4391D619" w:rsidR="00ED57D6" w:rsidRDefault="00004750" w:rsidP="00ED57D6">
      <w:r>
        <w:rPr>
          <w:noProof/>
        </w:rPr>
        <w:drawing>
          <wp:inline distT="0" distB="0" distL="0" distR="0" wp14:anchorId="4CCF5A4B" wp14:editId="084A8CAA">
            <wp:extent cx="6858000" cy="4508500"/>
            <wp:effectExtent l="0" t="0" r="0" b="6350"/>
            <wp:docPr id="512375164" name="Picture 1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375164" name="Picture 1" descr="A diagram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4E6D98AB" w14:textId="6419D3A2" w:rsidR="00C67C36" w:rsidRPr="00C67C36" w:rsidRDefault="00B114F9" w:rsidP="00C67C36">
      <w:r>
        <w:t xml:space="preserve">1, 2, 3 ,4 ,5 ,6 ,7 ,8 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152387FF" w14:textId="3EC3B128" w:rsidR="00C67C36" w:rsidRPr="00C67C36" w:rsidRDefault="00B114F9" w:rsidP="00C67C36">
      <w:r>
        <w:t>---</w:t>
      </w:r>
    </w:p>
    <w:p w14:paraId="408A8028" w14:textId="77777777" w:rsidR="008653B4" w:rsidRDefault="008653B4" w:rsidP="008653B4"/>
    <w:p w14:paraId="4C26ABDE" w14:textId="77777777" w:rsidR="00633C9E" w:rsidRDefault="00633C9E" w:rsidP="008653B4"/>
    <w:p w14:paraId="41203CDD" w14:textId="77777777" w:rsidR="00633C9E" w:rsidRPr="008653B4" w:rsidRDefault="00633C9E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117783E6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  <w:r w:rsidR="005D6405">
        <w:t>:</w:t>
      </w:r>
    </w:p>
    <w:p w14:paraId="2B9DF8E4" w14:textId="77777777" w:rsidR="005D6405" w:rsidRPr="005D6405" w:rsidRDefault="005D6405" w:rsidP="005D6405"/>
    <w:p w14:paraId="7A40D34B" w14:textId="181EA64D" w:rsidR="00633C9E" w:rsidRDefault="005D6405" w:rsidP="00633C9E">
      <w:r>
        <w:rPr>
          <w:noProof/>
        </w:rPr>
        <w:drawing>
          <wp:inline distT="0" distB="0" distL="0" distR="0" wp14:anchorId="595881D2" wp14:editId="6ADE94AA">
            <wp:extent cx="6583680" cy="6469380"/>
            <wp:effectExtent l="0" t="0" r="7620" b="7620"/>
            <wp:docPr id="2036857419" name="Picture 1" descr="A screen shot of a logi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857419" name="Picture 1" descr="A screen shot of a logi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646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5D1CB" w14:textId="7C934A41" w:rsidR="005D6405" w:rsidRPr="00633C9E" w:rsidRDefault="005D6405" w:rsidP="00633C9E">
      <w:r>
        <w:rPr>
          <w:noProof/>
        </w:rPr>
        <w:lastRenderedPageBreak/>
        <w:drawing>
          <wp:inline distT="0" distB="0" distL="0" distR="0" wp14:anchorId="3080911F" wp14:editId="7A0FC846">
            <wp:extent cx="6858000" cy="3296285"/>
            <wp:effectExtent l="0" t="0" r="0" b="0"/>
            <wp:docPr id="518783251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783251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4A83178C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  <w:r w:rsidR="005D6405">
        <w:t>:</w:t>
      </w:r>
    </w:p>
    <w:p w14:paraId="13F85CDD" w14:textId="335BD2A5" w:rsidR="005D6405" w:rsidRDefault="005D6405" w:rsidP="005D6405">
      <w:r>
        <w:rPr>
          <w:noProof/>
        </w:rPr>
        <w:drawing>
          <wp:inline distT="0" distB="0" distL="0" distR="0" wp14:anchorId="411E838A" wp14:editId="64ACC700">
            <wp:extent cx="6858000" cy="3328670"/>
            <wp:effectExtent l="0" t="0" r="0" b="5080"/>
            <wp:docPr id="2023659248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659248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32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A91874" wp14:editId="535B3AA4">
            <wp:extent cx="6858000" cy="3218180"/>
            <wp:effectExtent l="0" t="0" r="0" b="1270"/>
            <wp:docPr id="170994323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943237" name="Picture 3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A92DE" w14:textId="4AD2201A" w:rsidR="005D6405" w:rsidRPr="005D6405" w:rsidRDefault="005D6405" w:rsidP="005D6405">
      <w:r>
        <w:rPr>
          <w:noProof/>
        </w:rPr>
        <w:drawing>
          <wp:inline distT="0" distB="0" distL="0" distR="0" wp14:anchorId="3DF1BE30" wp14:editId="604637E2">
            <wp:extent cx="6858000" cy="1831340"/>
            <wp:effectExtent l="0" t="0" r="0" b="0"/>
            <wp:docPr id="2027687489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687489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83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BAD6D" w14:textId="77777777" w:rsidR="00885BAA" w:rsidRPr="00885BAA" w:rsidRDefault="00885BAA" w:rsidP="00885BAA">
      <w:bookmarkStart w:id="0" w:name="_GoBack"/>
      <w:r w:rsidRPr="00885BAA">
        <w:lastRenderedPageBreak/>
        <w:t>03-client-rendering</w:t>
      </w:r>
    </w:p>
    <w:p w14:paraId="7A6912B3" w14:textId="77777777" w:rsidR="00885BAA" w:rsidRPr="00885BAA" w:rsidRDefault="00885BAA" w:rsidP="00885BAA">
      <w:pPr>
        <w:numPr>
          <w:ilvl w:val="0"/>
          <w:numId w:val="36"/>
        </w:numPr>
      </w:pPr>
      <w:r w:rsidRPr="00885BAA">
        <w:t>data</w:t>
      </w:r>
    </w:p>
    <w:p w14:paraId="2BFF50A5" w14:textId="77777777" w:rsidR="00885BAA" w:rsidRPr="00885BAA" w:rsidRDefault="00885BAA" w:rsidP="00885BAA">
      <w:pPr>
        <w:numPr>
          <w:ilvl w:val="0"/>
          <w:numId w:val="36"/>
        </w:numPr>
      </w:pPr>
      <w:r w:rsidRPr="00885BAA">
        <w:t>scripts</w:t>
      </w:r>
    </w:p>
    <w:p w14:paraId="7CC587E7" w14:textId="77777777" w:rsidR="00885BAA" w:rsidRPr="00885BAA" w:rsidRDefault="00885BAA" w:rsidP="00885BAA">
      <w:pPr>
        <w:numPr>
          <w:ilvl w:val="1"/>
          <w:numId w:val="36"/>
        </w:numPr>
      </w:pPr>
      <w:r w:rsidRPr="00885BAA">
        <w:t>base</w:t>
      </w:r>
    </w:p>
    <w:p w14:paraId="40FBB170" w14:textId="77777777" w:rsidR="00885BAA" w:rsidRPr="00885BAA" w:rsidRDefault="00885BAA" w:rsidP="00885BAA">
      <w:pPr>
        <w:numPr>
          <w:ilvl w:val="2"/>
          <w:numId w:val="36"/>
        </w:numPr>
      </w:pPr>
      <w:r w:rsidRPr="00885BAA">
        <w:t>cards</w:t>
      </w:r>
    </w:p>
    <w:p w14:paraId="12D2EDBB" w14:textId="77777777" w:rsidR="00885BAA" w:rsidRPr="00885BAA" w:rsidRDefault="00885BAA" w:rsidP="00885BAA">
      <w:pPr>
        <w:numPr>
          <w:ilvl w:val="3"/>
          <w:numId w:val="36"/>
        </w:numPr>
      </w:pPr>
      <w:r w:rsidRPr="00885BAA">
        <w:t>foreign-word.js</w:t>
      </w:r>
    </w:p>
    <w:p w14:paraId="40F6E2D2" w14:textId="77777777" w:rsidR="00885BAA" w:rsidRPr="00885BAA" w:rsidRDefault="00885BAA" w:rsidP="00885BAA">
      <w:pPr>
        <w:numPr>
          <w:ilvl w:val="3"/>
          <w:numId w:val="36"/>
        </w:numPr>
      </w:pPr>
      <w:r w:rsidRPr="00885BAA">
        <w:t>playing-card.js</w:t>
      </w:r>
    </w:p>
    <w:p w14:paraId="5A685B7E" w14:textId="77777777" w:rsidR="00885BAA" w:rsidRPr="00885BAA" w:rsidRDefault="00885BAA" w:rsidP="00885BAA">
      <w:pPr>
        <w:numPr>
          <w:ilvl w:val="3"/>
          <w:numId w:val="36"/>
        </w:numPr>
      </w:pPr>
      <w:r w:rsidRPr="00885BAA">
        <w:t>string-list.js</w:t>
      </w:r>
    </w:p>
    <w:p w14:paraId="708ADC5E" w14:textId="77777777" w:rsidR="00885BAA" w:rsidRPr="00885BAA" w:rsidRDefault="00885BAA" w:rsidP="00885BAA">
      <w:pPr>
        <w:numPr>
          <w:ilvl w:val="2"/>
          <w:numId w:val="36"/>
        </w:numPr>
      </w:pPr>
      <w:r w:rsidRPr="00885BAA">
        <w:t>card.js</w:t>
      </w:r>
    </w:p>
    <w:p w14:paraId="1A34FC0F" w14:textId="77777777" w:rsidR="00885BAA" w:rsidRPr="00885BAA" w:rsidRDefault="00885BAA" w:rsidP="00885BAA">
      <w:pPr>
        <w:numPr>
          <w:ilvl w:val="2"/>
          <w:numId w:val="36"/>
        </w:numPr>
      </w:pPr>
      <w:r w:rsidRPr="00885BAA">
        <w:t>deck.js</w:t>
      </w:r>
    </w:p>
    <w:p w14:paraId="7DB6934D" w14:textId="77777777" w:rsidR="00885BAA" w:rsidRPr="00885BAA" w:rsidRDefault="00885BAA" w:rsidP="00885BAA">
      <w:pPr>
        <w:numPr>
          <w:ilvl w:val="2"/>
          <w:numId w:val="36"/>
        </w:numPr>
      </w:pPr>
      <w:r w:rsidRPr="00885BAA">
        <w:t>item.js</w:t>
      </w:r>
    </w:p>
    <w:p w14:paraId="603DF897" w14:textId="77777777" w:rsidR="00885BAA" w:rsidRPr="00885BAA" w:rsidRDefault="00885BAA" w:rsidP="00885BAA">
      <w:pPr>
        <w:numPr>
          <w:ilvl w:val="2"/>
          <w:numId w:val="36"/>
        </w:numPr>
      </w:pPr>
      <w:r w:rsidRPr="00885BAA">
        <w:t>slide.js</w:t>
      </w:r>
    </w:p>
    <w:p w14:paraId="4476B05E" w14:textId="77777777" w:rsidR="00885BAA" w:rsidRPr="00885BAA" w:rsidRDefault="00885BAA" w:rsidP="00885BAA">
      <w:pPr>
        <w:numPr>
          <w:ilvl w:val="1"/>
          <w:numId w:val="36"/>
        </w:numPr>
      </w:pPr>
      <w:r w:rsidRPr="00885BAA">
        <w:t>cards</w:t>
      </w:r>
    </w:p>
    <w:p w14:paraId="1858D520" w14:textId="77777777" w:rsidR="00885BAA" w:rsidRPr="00885BAA" w:rsidRDefault="00885BAA" w:rsidP="00885BAA">
      <w:pPr>
        <w:numPr>
          <w:ilvl w:val="2"/>
          <w:numId w:val="36"/>
        </w:numPr>
      </w:pPr>
      <w:r w:rsidRPr="00885BAA">
        <w:t>foreign-word.js</w:t>
      </w:r>
    </w:p>
    <w:p w14:paraId="22F4F156" w14:textId="77777777" w:rsidR="00885BAA" w:rsidRPr="00885BAA" w:rsidRDefault="00885BAA" w:rsidP="00885BAA">
      <w:pPr>
        <w:numPr>
          <w:ilvl w:val="2"/>
          <w:numId w:val="36"/>
        </w:numPr>
      </w:pPr>
      <w:r w:rsidRPr="00885BAA">
        <w:t>playing-card.js</w:t>
      </w:r>
    </w:p>
    <w:p w14:paraId="29DB3960" w14:textId="77777777" w:rsidR="00885BAA" w:rsidRPr="00885BAA" w:rsidRDefault="00885BAA" w:rsidP="00885BAA">
      <w:pPr>
        <w:numPr>
          <w:ilvl w:val="2"/>
          <w:numId w:val="36"/>
        </w:numPr>
      </w:pPr>
      <w:r w:rsidRPr="00885BAA">
        <w:t>string-list.js</w:t>
      </w:r>
    </w:p>
    <w:p w14:paraId="5A34D624" w14:textId="77777777" w:rsidR="00885BAA" w:rsidRPr="00885BAA" w:rsidRDefault="00885BAA" w:rsidP="00885BAA">
      <w:pPr>
        <w:numPr>
          <w:ilvl w:val="1"/>
          <w:numId w:val="36"/>
        </w:numPr>
      </w:pPr>
      <w:r w:rsidRPr="00885BAA">
        <w:t>card.js</w:t>
      </w:r>
    </w:p>
    <w:p w14:paraId="3807FABF" w14:textId="77777777" w:rsidR="00885BAA" w:rsidRPr="00885BAA" w:rsidRDefault="00885BAA" w:rsidP="00885BAA">
      <w:pPr>
        <w:numPr>
          <w:ilvl w:val="1"/>
          <w:numId w:val="36"/>
        </w:numPr>
      </w:pPr>
      <w:r w:rsidRPr="00885BAA">
        <w:t>collection.js</w:t>
      </w:r>
    </w:p>
    <w:p w14:paraId="252B38CC" w14:textId="77777777" w:rsidR="00885BAA" w:rsidRPr="00885BAA" w:rsidRDefault="00885BAA" w:rsidP="00885BAA">
      <w:pPr>
        <w:numPr>
          <w:ilvl w:val="1"/>
          <w:numId w:val="36"/>
        </w:numPr>
      </w:pPr>
      <w:r w:rsidRPr="00885BAA">
        <w:t>deck.js</w:t>
      </w:r>
    </w:p>
    <w:p w14:paraId="062EA18F" w14:textId="77777777" w:rsidR="00885BAA" w:rsidRPr="00885BAA" w:rsidRDefault="00885BAA" w:rsidP="00885BAA">
      <w:pPr>
        <w:numPr>
          <w:ilvl w:val="1"/>
          <w:numId w:val="36"/>
        </w:numPr>
      </w:pPr>
      <w:r w:rsidRPr="00885BAA">
        <w:t>index.js</w:t>
      </w:r>
    </w:p>
    <w:p w14:paraId="45F8AE4F" w14:textId="77777777" w:rsidR="00885BAA" w:rsidRPr="00885BAA" w:rsidRDefault="00885BAA" w:rsidP="00885BAA">
      <w:pPr>
        <w:numPr>
          <w:ilvl w:val="1"/>
          <w:numId w:val="36"/>
        </w:numPr>
      </w:pPr>
      <w:r w:rsidRPr="00885BAA">
        <w:t>slide.js</w:t>
      </w:r>
    </w:p>
    <w:p w14:paraId="7043F1DA" w14:textId="77777777" w:rsidR="00885BAA" w:rsidRPr="00885BAA" w:rsidRDefault="00885BAA" w:rsidP="00885BAA">
      <w:pPr>
        <w:numPr>
          <w:ilvl w:val="0"/>
          <w:numId w:val="36"/>
        </w:numPr>
      </w:pPr>
      <w:r w:rsidRPr="00885BAA">
        <w:t>results</w:t>
      </w:r>
    </w:p>
    <w:p w14:paraId="79A21A46" w14:textId="77777777" w:rsidR="00885BAA" w:rsidRPr="00885BAA" w:rsidRDefault="00885BAA" w:rsidP="00885BAA">
      <w:pPr>
        <w:numPr>
          <w:ilvl w:val="1"/>
          <w:numId w:val="36"/>
        </w:numPr>
      </w:pPr>
      <w:r w:rsidRPr="00885BAA">
        <w:t>...</w:t>
      </w:r>
    </w:p>
    <w:p w14:paraId="5AD6E6CA" w14:textId="77777777" w:rsidR="00885BAA" w:rsidRPr="00885BAA" w:rsidRDefault="00885BAA" w:rsidP="00885BAA">
      <w:pPr>
        <w:numPr>
          <w:ilvl w:val="0"/>
          <w:numId w:val="36"/>
        </w:numPr>
      </w:pPr>
      <w:r w:rsidRPr="00885BAA">
        <w:t>index.html</w:t>
      </w:r>
    </w:p>
    <w:p w14:paraId="0160BADD" w14:textId="77777777" w:rsidR="00885BAA" w:rsidRPr="00885BAA" w:rsidRDefault="00885BAA" w:rsidP="00885BAA">
      <w:pPr>
        <w:numPr>
          <w:ilvl w:val="0"/>
          <w:numId w:val="36"/>
        </w:numPr>
      </w:pPr>
      <w:r w:rsidRPr="00885BAA">
        <w:t>readme.md</w:t>
      </w:r>
    </w:p>
    <w:p w14:paraId="76ED5DD7" w14:textId="77777777" w:rsidR="00885BAA" w:rsidRPr="00885BAA" w:rsidRDefault="00885BAA" w:rsidP="00885BAA">
      <w:pPr>
        <w:numPr>
          <w:ilvl w:val="0"/>
          <w:numId w:val="36"/>
        </w:numPr>
      </w:pPr>
      <w:r w:rsidRPr="00885BAA">
        <w:t>styles.css</w:t>
      </w:r>
    </w:p>
    <w:bookmarkEnd w:id="0"/>
    <w:p w14:paraId="6BC0CF7E" w14:textId="77777777" w:rsidR="005D6405" w:rsidRPr="005D6405" w:rsidRDefault="005D6405" w:rsidP="005D6405"/>
    <w:p w14:paraId="5192C25B" w14:textId="77777777" w:rsidR="00633C9E" w:rsidRPr="00633C9E" w:rsidRDefault="00633C9E" w:rsidP="00633C9E"/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042C586E" w14:textId="77777777" w:rsidR="00633C9E" w:rsidRPr="00633C9E" w:rsidRDefault="00633C9E" w:rsidP="00633C9E"/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710131F" w14:textId="77777777" w:rsidR="00633C9E" w:rsidRPr="00633C9E" w:rsidRDefault="00633C9E" w:rsidP="00633C9E"/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14C2AD88" w14:textId="77777777" w:rsidR="00633C9E" w:rsidRPr="00633C9E" w:rsidRDefault="00633C9E" w:rsidP="00633C9E"/>
    <w:p w14:paraId="13A7CB0B" w14:textId="75D13AEE" w:rsidR="00FE64B8" w:rsidRDefault="00FE64B8" w:rsidP="00FE64B8">
      <w:pPr>
        <w:pStyle w:val="Heading1"/>
        <w:numPr>
          <w:ilvl w:val="1"/>
          <w:numId w:val="26"/>
        </w:numPr>
        <w:spacing w:before="240" w:after="120"/>
      </w:pPr>
      <w:r>
        <w:t>Use case 6</w:t>
      </w:r>
    </w:p>
    <w:p w14:paraId="790B6547" w14:textId="77777777" w:rsidR="00633C9E" w:rsidRPr="00633C9E" w:rsidRDefault="00633C9E" w:rsidP="00633C9E"/>
    <w:p w14:paraId="51B5F92B" w14:textId="6FE0D64B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7</w:t>
      </w:r>
    </w:p>
    <w:p w14:paraId="43FFE67D" w14:textId="2BBA9B9D" w:rsidR="00633C9E" w:rsidRDefault="00940B66" w:rsidP="00633C9E">
      <w:pPr>
        <w:rPr>
          <w:noProof/>
        </w:rPr>
      </w:pPr>
      <w:r>
        <w:rPr>
          <w:noProof/>
        </w:rPr>
        <w:drawing>
          <wp:inline distT="0" distB="0" distL="0" distR="0" wp14:anchorId="30F0A2C3" wp14:editId="4F706DDA">
            <wp:extent cx="6858000" cy="2697480"/>
            <wp:effectExtent l="0" t="0" r="0" b="7620"/>
            <wp:docPr id="11573373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337345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D8833" w14:textId="77777777" w:rsidR="00940B66" w:rsidRPr="00940B66" w:rsidRDefault="00940B66" w:rsidP="00940B66"/>
    <w:p w14:paraId="45F589A6" w14:textId="77777777" w:rsidR="00940B66" w:rsidRDefault="00940B66" w:rsidP="00940B66">
      <w:pPr>
        <w:rPr>
          <w:noProof/>
        </w:rPr>
      </w:pPr>
    </w:p>
    <w:p w14:paraId="7AAFB2DD" w14:textId="5957B38A" w:rsidR="00940B66" w:rsidRDefault="00940B66" w:rsidP="00940B66">
      <w:pPr>
        <w:tabs>
          <w:tab w:val="left" w:pos="4356"/>
        </w:tabs>
        <w:rPr>
          <w:noProof/>
        </w:rPr>
      </w:pPr>
      <w:r>
        <w:tab/>
      </w:r>
      <w:r>
        <w:tab/>
      </w:r>
      <w:r>
        <w:rPr>
          <w:noProof/>
        </w:rPr>
        <w:drawing>
          <wp:inline distT="0" distB="0" distL="0" distR="0" wp14:anchorId="148FAA40" wp14:editId="782BF655">
            <wp:extent cx="6858000" cy="1417320"/>
            <wp:effectExtent l="0" t="0" r="0" b="0"/>
            <wp:docPr id="915322978" name="Picture 2" descr="A white rectangular object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322978" name="Picture 2" descr="A white rectangular object with a black bord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90E18" w14:textId="1AFAE5E9" w:rsidR="00940B66" w:rsidRPr="00940B66" w:rsidRDefault="00940B66" w:rsidP="00940B66">
      <w:pPr>
        <w:tabs>
          <w:tab w:val="left" w:pos="4356"/>
        </w:tabs>
      </w:pPr>
      <w:r>
        <w:tab/>
      </w:r>
      <w:r>
        <w:tab/>
      </w:r>
      <w:r>
        <w:rPr>
          <w:noProof/>
        </w:rPr>
        <w:drawing>
          <wp:inline distT="0" distB="0" distL="0" distR="0" wp14:anchorId="78BCD3B7" wp14:editId="4F8A6D59">
            <wp:extent cx="6858000" cy="1650365"/>
            <wp:effectExtent l="0" t="0" r="0" b="6985"/>
            <wp:docPr id="155352432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3524327" name="Picture 3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52C9BA" wp14:editId="47BE185B">
            <wp:extent cx="6858000" cy="1210310"/>
            <wp:effectExtent l="0" t="0" r="0" b="8890"/>
            <wp:docPr id="918515845" name="Picture 4" descr="A white rectangular object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515845" name="Picture 4" descr="A white rectangular object with a black bord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1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D76E" w14:textId="412913E6" w:rsidR="00F76DE2" w:rsidRDefault="00F76DE2" w:rsidP="00F76DE2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8</w:t>
      </w:r>
    </w:p>
    <w:p w14:paraId="114A35B5" w14:textId="021D42C4" w:rsidR="00633C9E" w:rsidRPr="00633C9E" w:rsidRDefault="00F153B6" w:rsidP="00633C9E">
      <w:r>
        <w:rPr>
          <w:noProof/>
        </w:rPr>
        <w:drawing>
          <wp:inline distT="0" distB="0" distL="0" distR="0" wp14:anchorId="37970650" wp14:editId="70D327FC">
            <wp:extent cx="6858000" cy="4456430"/>
            <wp:effectExtent l="0" t="0" r="0" b="1270"/>
            <wp:docPr id="6467091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709131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CEF1" w14:textId="77777777" w:rsidR="00F76DE2" w:rsidRPr="00F76DE2" w:rsidRDefault="00F76DE2" w:rsidP="00F76DE2"/>
    <w:p w14:paraId="6241DC28" w14:textId="77777777" w:rsidR="00FE64B8" w:rsidRPr="00FE64B8" w:rsidRDefault="00FE64B8" w:rsidP="00FE64B8"/>
    <w:p w14:paraId="49920C3E" w14:textId="77777777" w:rsidR="00D11D30" w:rsidRPr="00D11D30" w:rsidRDefault="00D11D30" w:rsidP="00D11D30"/>
    <w:p w14:paraId="03B8776F" w14:textId="1EDDE03F" w:rsidR="008653B4" w:rsidRDefault="008653B4" w:rsidP="00C67C36">
      <w:pPr>
        <w:pStyle w:val="Heading1"/>
        <w:numPr>
          <w:ilvl w:val="0"/>
          <w:numId w:val="26"/>
        </w:numPr>
        <w:spacing w:before="240" w:after="120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364571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364571">
        <w:tc>
          <w:tcPr>
            <w:tcW w:w="5390" w:type="dxa"/>
          </w:tcPr>
          <w:p w14:paraId="48946E7F" w14:textId="6C20D57B" w:rsidR="00015DC4" w:rsidRDefault="00364571" w:rsidP="00364571">
            <w:pPr>
              <w:ind w:left="0" w:firstLine="0"/>
              <w:jc w:val="center"/>
            </w:pPr>
            <w:r>
              <w:rPr>
                <w:bCs/>
                <w:color w:val="auto"/>
                <w:sz w:val="24"/>
                <w:szCs w:val="24"/>
              </w:rPr>
              <w:t>Mohammad Hassan</w:t>
            </w:r>
          </w:p>
        </w:tc>
        <w:tc>
          <w:tcPr>
            <w:tcW w:w="5390" w:type="dxa"/>
          </w:tcPr>
          <w:p w14:paraId="066730BD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5 &amp; UC6</w:t>
            </w:r>
          </w:p>
          <w:p w14:paraId="015FE684" w14:textId="540D327E" w:rsidR="0027174A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</w:t>
            </w:r>
            <w:r w:rsidR="00AB3866">
              <w:t xml:space="preserve"> [Testing]</w:t>
            </w:r>
          </w:p>
        </w:tc>
      </w:tr>
      <w:tr w:rsidR="00015DC4" w14:paraId="43543999" w14:textId="77777777" w:rsidTr="00364571">
        <w:tc>
          <w:tcPr>
            <w:tcW w:w="5390" w:type="dxa"/>
          </w:tcPr>
          <w:p w14:paraId="436AF0F4" w14:textId="42A9FDC0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Ahmed Mohammed Abu Arrah</w:t>
            </w:r>
          </w:p>
        </w:tc>
        <w:tc>
          <w:tcPr>
            <w:tcW w:w="5390" w:type="dxa"/>
          </w:tcPr>
          <w:p w14:paraId="3917A2A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3 &amp; UC4</w:t>
            </w:r>
          </w:p>
          <w:p w14:paraId="78AA9648" w14:textId="4A633399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Project Description]</w:t>
            </w:r>
          </w:p>
        </w:tc>
      </w:tr>
      <w:tr w:rsidR="00015DC4" w14:paraId="4601A13C" w14:textId="77777777" w:rsidTr="00364571">
        <w:tc>
          <w:tcPr>
            <w:tcW w:w="5390" w:type="dxa"/>
          </w:tcPr>
          <w:p w14:paraId="11327CB9" w14:textId="60F35F45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 xml:space="preserve">Omar </w:t>
            </w:r>
            <w:proofErr w:type="spellStart"/>
            <w:r w:rsidRPr="00286877">
              <w:rPr>
                <w:bCs/>
                <w:color w:val="auto"/>
                <w:sz w:val="24"/>
                <w:szCs w:val="24"/>
              </w:rPr>
              <w:t>amdadullah</w:t>
            </w:r>
            <w:proofErr w:type="spellEnd"/>
          </w:p>
        </w:tc>
        <w:tc>
          <w:tcPr>
            <w:tcW w:w="5390" w:type="dxa"/>
          </w:tcPr>
          <w:p w14:paraId="7A527E55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1 &amp; UC2</w:t>
            </w:r>
          </w:p>
          <w:p w14:paraId="58E78C63" w14:textId="281F2EB8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  <w:tr w:rsidR="00015DC4" w14:paraId="7B79809D" w14:textId="77777777" w:rsidTr="00364571">
        <w:tc>
          <w:tcPr>
            <w:tcW w:w="5390" w:type="dxa"/>
          </w:tcPr>
          <w:p w14:paraId="47934A85" w14:textId="11A0A1DE" w:rsidR="00015DC4" w:rsidRDefault="00364571" w:rsidP="00364571">
            <w:pPr>
              <w:ind w:left="0" w:firstLine="0"/>
              <w:jc w:val="center"/>
            </w:pPr>
            <w:r w:rsidRPr="00286877">
              <w:rPr>
                <w:bCs/>
                <w:color w:val="auto"/>
                <w:sz w:val="24"/>
                <w:szCs w:val="24"/>
              </w:rPr>
              <w:t>Mostafa Youssef</w:t>
            </w:r>
          </w:p>
        </w:tc>
        <w:tc>
          <w:tcPr>
            <w:tcW w:w="5390" w:type="dxa"/>
          </w:tcPr>
          <w:p w14:paraId="4C7E1137" w14:textId="77777777" w:rsidR="00015DC4" w:rsidRDefault="0027174A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UC7 &amp; UC8</w:t>
            </w:r>
          </w:p>
          <w:p w14:paraId="789EB458" w14:textId="40CF6077" w:rsidR="00AB3866" w:rsidRDefault="00AB3866" w:rsidP="0027174A">
            <w:pPr>
              <w:pStyle w:val="ListParagraph"/>
              <w:numPr>
                <w:ilvl w:val="0"/>
                <w:numId w:val="35"/>
              </w:numPr>
              <w:jc w:val="center"/>
            </w:pPr>
            <w:r>
              <w:t>Report [Application Design]</w:t>
            </w: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28"/>
      <w:footerReference w:type="default" r:id="rId29"/>
      <w:footerReference w:type="first" r:id="rId30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A7A0A8" w14:textId="77777777" w:rsidR="00AA0CB7" w:rsidRDefault="00AA0CB7">
      <w:pPr>
        <w:spacing w:after="0" w:line="240" w:lineRule="auto"/>
      </w:pPr>
      <w:r>
        <w:separator/>
      </w:r>
    </w:p>
  </w:endnote>
  <w:endnote w:type="continuationSeparator" w:id="0">
    <w:p w14:paraId="2654798F" w14:textId="77777777" w:rsidR="00AA0CB7" w:rsidRDefault="00AA0CB7">
      <w:pPr>
        <w:spacing w:after="0" w:line="240" w:lineRule="auto"/>
      </w:pPr>
      <w:r>
        <w:continuationSeparator/>
      </w:r>
    </w:p>
  </w:endnote>
  <w:endnote w:type="continuationNotice" w:id="1">
    <w:p w14:paraId="46082EA3" w14:textId="77777777" w:rsidR="00AA0CB7" w:rsidRDefault="00AA0C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23F7ED" w14:textId="7A480914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60ABC" w:rsidRPr="00460ABC">
      <w:rPr>
        <w:noProof/>
        <w:sz w:val="18"/>
      </w:rPr>
      <w:t>10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5AEF00" w14:textId="77777777" w:rsidR="00AA0CB7" w:rsidRDefault="00AA0CB7">
      <w:pPr>
        <w:spacing w:after="0" w:line="240" w:lineRule="auto"/>
      </w:pPr>
      <w:r>
        <w:separator/>
      </w:r>
    </w:p>
  </w:footnote>
  <w:footnote w:type="continuationSeparator" w:id="0">
    <w:p w14:paraId="728FC720" w14:textId="77777777" w:rsidR="00AA0CB7" w:rsidRDefault="00AA0CB7">
      <w:pPr>
        <w:spacing w:after="0" w:line="240" w:lineRule="auto"/>
      </w:pPr>
      <w:r>
        <w:continuationSeparator/>
      </w:r>
    </w:p>
  </w:footnote>
  <w:footnote w:type="continuationNotice" w:id="1">
    <w:p w14:paraId="23DED402" w14:textId="77777777" w:rsidR="00AA0CB7" w:rsidRDefault="00AA0CB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Picture 1858916263" o:spid="_x0000_i1036" type="#_x0000_t75" style="width:14.25pt;height:14.25pt;visibility:visible;mso-wrap-style:squar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EE63904"/>
    <w:multiLevelType w:val="hybridMultilevel"/>
    <w:tmpl w:val="8620F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415B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374330"/>
    <w:multiLevelType w:val="multilevel"/>
    <w:tmpl w:val="7F22C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9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8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610B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5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30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0"/>
  </w:num>
  <w:num w:numId="3">
    <w:abstractNumId w:val="22"/>
  </w:num>
  <w:num w:numId="4">
    <w:abstractNumId w:val="9"/>
  </w:num>
  <w:num w:numId="5">
    <w:abstractNumId w:val="21"/>
  </w:num>
  <w:num w:numId="6">
    <w:abstractNumId w:val="1"/>
  </w:num>
  <w:num w:numId="7">
    <w:abstractNumId w:val="11"/>
  </w:num>
  <w:num w:numId="8">
    <w:abstractNumId w:val="20"/>
  </w:num>
  <w:num w:numId="9">
    <w:abstractNumId w:val="28"/>
  </w:num>
  <w:num w:numId="10">
    <w:abstractNumId w:val="30"/>
  </w:num>
  <w:num w:numId="11">
    <w:abstractNumId w:val="12"/>
  </w:num>
  <w:num w:numId="12">
    <w:abstractNumId w:val="4"/>
  </w:num>
  <w:num w:numId="13">
    <w:abstractNumId w:val="14"/>
  </w:num>
  <w:num w:numId="14">
    <w:abstractNumId w:val="7"/>
  </w:num>
  <w:num w:numId="15">
    <w:abstractNumId w:val="24"/>
  </w:num>
  <w:num w:numId="16">
    <w:abstractNumId w:val="0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5"/>
  </w:num>
  <w:num w:numId="19">
    <w:abstractNumId w:val="8"/>
  </w:num>
  <w:num w:numId="20">
    <w:abstractNumId w:val="25"/>
  </w:num>
  <w:num w:numId="21">
    <w:abstractNumId w:val="27"/>
  </w:num>
  <w:num w:numId="22">
    <w:abstractNumId w:val="17"/>
  </w:num>
  <w:num w:numId="23">
    <w:abstractNumId w:val="29"/>
  </w:num>
  <w:num w:numId="24">
    <w:abstractNumId w:val="18"/>
  </w:num>
  <w:num w:numId="25">
    <w:abstractNumId w:val="26"/>
  </w:num>
  <w:num w:numId="26">
    <w:abstractNumId w:val="23"/>
  </w:num>
  <w:num w:numId="27">
    <w:abstractNumId w:val="20"/>
  </w:num>
  <w:num w:numId="28">
    <w:abstractNumId w:val="20"/>
  </w:num>
  <w:num w:numId="29">
    <w:abstractNumId w:val="20"/>
  </w:num>
  <w:num w:numId="30">
    <w:abstractNumId w:val="20"/>
  </w:num>
  <w:num w:numId="31">
    <w:abstractNumId w:val="15"/>
  </w:num>
  <w:num w:numId="32">
    <w:abstractNumId w:val="20"/>
  </w:num>
  <w:num w:numId="33">
    <w:abstractNumId w:val="19"/>
  </w:num>
  <w:num w:numId="34">
    <w:abstractNumId w:val="3"/>
  </w:num>
  <w:num w:numId="35">
    <w:abstractNumId w:val="2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4750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4C83"/>
    <w:rsid w:val="00065844"/>
    <w:rsid w:val="0006670F"/>
    <w:rsid w:val="0007383D"/>
    <w:rsid w:val="00073D3B"/>
    <w:rsid w:val="0007577F"/>
    <w:rsid w:val="00086F29"/>
    <w:rsid w:val="0009409F"/>
    <w:rsid w:val="00095450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16FD"/>
    <w:rsid w:val="00147655"/>
    <w:rsid w:val="0015529D"/>
    <w:rsid w:val="00155C0C"/>
    <w:rsid w:val="00156F34"/>
    <w:rsid w:val="001621CD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5D7F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7174A"/>
    <w:rsid w:val="00286877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2DBD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457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8FD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57421"/>
    <w:rsid w:val="00460ABC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4085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D6405"/>
    <w:rsid w:val="005E0E26"/>
    <w:rsid w:val="005E4D03"/>
    <w:rsid w:val="0060176B"/>
    <w:rsid w:val="00614970"/>
    <w:rsid w:val="00620D46"/>
    <w:rsid w:val="00622C21"/>
    <w:rsid w:val="0062463F"/>
    <w:rsid w:val="0062671F"/>
    <w:rsid w:val="00630986"/>
    <w:rsid w:val="00633C9E"/>
    <w:rsid w:val="00636424"/>
    <w:rsid w:val="00641EEC"/>
    <w:rsid w:val="00652955"/>
    <w:rsid w:val="00656829"/>
    <w:rsid w:val="00657581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85BAA"/>
    <w:rsid w:val="00890B4A"/>
    <w:rsid w:val="00896526"/>
    <w:rsid w:val="008A4531"/>
    <w:rsid w:val="008B00EE"/>
    <w:rsid w:val="008B3B11"/>
    <w:rsid w:val="008B3EA1"/>
    <w:rsid w:val="008B6E5D"/>
    <w:rsid w:val="008B7534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0B66"/>
    <w:rsid w:val="0094208D"/>
    <w:rsid w:val="00952257"/>
    <w:rsid w:val="0095705A"/>
    <w:rsid w:val="009604B6"/>
    <w:rsid w:val="00963831"/>
    <w:rsid w:val="00966722"/>
    <w:rsid w:val="00970577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A0CB7"/>
    <w:rsid w:val="00AB0D91"/>
    <w:rsid w:val="00AB3866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14F9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5C41"/>
    <w:rsid w:val="00C66680"/>
    <w:rsid w:val="00C67C36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040C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766EC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53B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76DE2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E64B8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868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868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3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49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59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82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17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6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6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1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8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6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7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68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4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1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oa2007896@student.qu.edu.qa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openxmlformats.org/officeDocument/2006/relationships/hyperlink" Target="mailto:aa2108841@student.qu.edu.qa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mh1807929@qu.edu.qa" TargetMode="External"/><Relationship Id="rId24" Type="http://schemas.openxmlformats.org/officeDocument/2006/relationships/image" Target="media/image10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github.com/mh1807929/Spring2025-Web-Development-Project.git" TargetMode="External"/><Relationship Id="rId23" Type="http://schemas.openxmlformats.org/officeDocument/2006/relationships/image" Target="media/image9.pn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y2106932@student.qu.edu.qa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59A1FE96-CD23-476D-9B4F-CACCB647C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24</TotalTime>
  <Pages>10</Pages>
  <Words>80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hmed Mohammed</cp:lastModifiedBy>
  <cp:revision>85</cp:revision>
  <cp:lastPrinted>2020-09-16T00:13:00Z</cp:lastPrinted>
  <dcterms:created xsi:type="dcterms:W3CDTF">2022-12-27T15:34:00Z</dcterms:created>
  <dcterms:modified xsi:type="dcterms:W3CDTF">2025-04-22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